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E1CB6" w14:textId="58EA91AE" w:rsidR="00BA4B13" w:rsidRPr="00F91A1A" w:rsidRDefault="00BA4B13" w:rsidP="00CD2A0E">
      <w:pPr>
        <w:pStyle w:val="Heading1"/>
        <w:jc w:val="center"/>
        <w:rPr>
          <w:rFonts w:ascii="Times New Roman" w:hAnsi="Times New Roman" w:cs="Times New Roman"/>
        </w:rPr>
      </w:pPr>
      <w:r w:rsidRPr="00F91A1A">
        <w:rPr>
          <w:rFonts w:ascii="Times New Roman" w:hAnsi="Times New Roman" w:cs="Times New Roman"/>
        </w:rPr>
        <w:t>Deep Learning Models for FDI detection on IEEE-118 Bus System</w:t>
      </w:r>
    </w:p>
    <w:p w14:paraId="274B73FE" w14:textId="77777777" w:rsidR="00CD2A0E" w:rsidRPr="00F91A1A" w:rsidRDefault="00CD2A0E" w:rsidP="00CD2A0E">
      <w:pPr>
        <w:pStyle w:val="Heading2"/>
        <w:rPr>
          <w:rFonts w:ascii="Times New Roman" w:hAnsi="Times New Roman" w:cs="Times New Roman"/>
        </w:rPr>
      </w:pPr>
    </w:p>
    <w:p w14:paraId="132EAA68" w14:textId="252C15C2" w:rsidR="00BA4B13" w:rsidRPr="00F91A1A" w:rsidRDefault="00CD2A0E" w:rsidP="00CD2A0E">
      <w:pPr>
        <w:pStyle w:val="Heading2"/>
        <w:rPr>
          <w:rFonts w:ascii="Times New Roman" w:hAnsi="Times New Roman" w:cs="Times New Roman"/>
        </w:rPr>
      </w:pPr>
      <w:r w:rsidRPr="00F91A1A">
        <w:rPr>
          <w:rFonts w:ascii="Times New Roman" w:hAnsi="Times New Roman" w:cs="Times New Roman"/>
        </w:rPr>
        <w:t>Comparison Accuracy and Computational Factors of all Models</w:t>
      </w:r>
    </w:p>
    <w:p w14:paraId="7F7DC586" w14:textId="7FEBE352" w:rsidR="0081660C" w:rsidRPr="00F91A1A" w:rsidRDefault="00BA4B13" w:rsidP="00BA4B1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91A1A">
        <w:rPr>
          <w:rFonts w:ascii="Times New Roman" w:hAnsi="Times New Roman" w:cs="Times New Roman"/>
          <w:noProof/>
        </w:rPr>
        <w:drawing>
          <wp:inline distT="0" distB="0" distL="0" distR="0" wp14:anchorId="1D33DFD3" wp14:editId="514F7A5A">
            <wp:extent cx="4198289" cy="3147578"/>
            <wp:effectExtent l="0" t="0" r="0" b="0"/>
            <wp:docPr id="12" name="Picture 1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015" cy="3184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CAB31" w14:textId="77777777" w:rsidR="00CD2A0E" w:rsidRPr="00F91A1A" w:rsidRDefault="00CD2A0E" w:rsidP="00BA4B1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2F27F6D" w14:textId="6272B44D" w:rsidR="00CD2A0E" w:rsidRPr="00F91A1A" w:rsidRDefault="00CD2A0E" w:rsidP="00CD2A0E">
      <w:pPr>
        <w:pStyle w:val="Heading2"/>
        <w:rPr>
          <w:rFonts w:ascii="Times New Roman" w:hAnsi="Times New Roman" w:cs="Times New Roman"/>
        </w:rPr>
      </w:pPr>
      <w:r w:rsidRPr="00F91A1A">
        <w:rPr>
          <w:rFonts w:ascii="Times New Roman" w:hAnsi="Times New Roman" w:cs="Times New Roman"/>
        </w:rPr>
        <w:t>Detailed Stats</w:t>
      </w:r>
    </w:p>
    <w:p w14:paraId="13CF82ED" w14:textId="1ADE83A2" w:rsidR="00900322" w:rsidRPr="00F91A1A" w:rsidRDefault="00900322" w:rsidP="00BA4B1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8136" w:type="dxa"/>
        <w:jc w:val="center"/>
        <w:tblLayout w:type="fixed"/>
        <w:tblLook w:val="04A0" w:firstRow="1" w:lastRow="0" w:firstColumn="1" w:lastColumn="0" w:noHBand="0" w:noVBand="1"/>
      </w:tblPr>
      <w:tblGrid>
        <w:gridCol w:w="1789"/>
        <w:gridCol w:w="2256"/>
        <w:gridCol w:w="1890"/>
        <w:gridCol w:w="990"/>
        <w:gridCol w:w="1211"/>
      </w:tblGrid>
      <w:tr w:rsidR="00900322" w:rsidRPr="00F91A1A" w14:paraId="6CA79006" w14:textId="77777777" w:rsidTr="00CD2A0E">
        <w:trPr>
          <w:trHeight w:val="413"/>
          <w:jc w:val="center"/>
        </w:trPr>
        <w:tc>
          <w:tcPr>
            <w:tcW w:w="1789" w:type="dxa"/>
            <w:tcBorders>
              <w:tl2br w:val="nil"/>
            </w:tcBorders>
            <w:vAlign w:val="bottom"/>
          </w:tcPr>
          <w:p w14:paraId="54912BB4" w14:textId="77777777" w:rsidR="00900322" w:rsidRPr="00F91A1A" w:rsidRDefault="00900322" w:rsidP="00900322">
            <w:pPr>
              <w:rPr>
                <w:rFonts w:ascii="Times New Roman" w:hAnsi="Times New Roman" w:cs="Times New Roman"/>
                <w:b/>
                <w:bCs/>
              </w:rPr>
            </w:pPr>
            <w:r w:rsidRPr="00F91A1A">
              <w:rPr>
                <w:rFonts w:ascii="Times New Roman" w:hAnsi="Times New Roman" w:cs="Times New Roman"/>
                <w:b/>
                <w:bCs/>
              </w:rPr>
              <w:t>Model</w:t>
            </w:r>
            <w:r w:rsidRPr="00F91A1A">
              <w:rPr>
                <w:rFonts w:ascii="Times New Roman" w:hAnsi="Times New Roman" w:cs="Times New Roman"/>
                <w:b/>
                <w:bCs/>
              </w:rPr>
              <w:t>/</w:t>
            </w:r>
          </w:p>
          <w:p w14:paraId="144BEFF2" w14:textId="02EC72D5" w:rsidR="00900322" w:rsidRPr="00F91A1A" w:rsidRDefault="00900322" w:rsidP="00900322">
            <w:pPr>
              <w:rPr>
                <w:rFonts w:ascii="Times New Roman" w:hAnsi="Times New Roman" w:cs="Times New Roman"/>
                <w:b/>
                <w:bCs/>
              </w:rPr>
            </w:pPr>
            <w:r w:rsidRPr="00F91A1A">
              <w:rPr>
                <w:rFonts w:ascii="Times New Roman" w:hAnsi="Times New Roman" w:cs="Times New Roman"/>
                <w:b/>
                <w:bCs/>
              </w:rPr>
              <w:t>Metric</w:t>
            </w:r>
          </w:p>
        </w:tc>
        <w:tc>
          <w:tcPr>
            <w:tcW w:w="2256" w:type="dxa"/>
            <w:vAlign w:val="bottom"/>
          </w:tcPr>
          <w:p w14:paraId="4040CC57" w14:textId="298BDD52" w:rsidR="00900322" w:rsidRPr="00F91A1A" w:rsidRDefault="00CD2A0E" w:rsidP="00900322">
            <w:pPr>
              <w:rPr>
                <w:rFonts w:ascii="Times New Roman" w:hAnsi="Times New Roman" w:cs="Times New Roman"/>
                <w:b/>
                <w:bCs/>
              </w:rPr>
            </w:pPr>
            <w:r w:rsidRPr="00F91A1A">
              <w:rPr>
                <w:rFonts w:ascii="Times New Roman" w:hAnsi="Times New Roman" w:cs="Times New Roman"/>
                <w:b/>
                <w:bCs/>
                <w:color w:val="000000"/>
              </w:rPr>
              <w:t>Attention-Based Bisectional LSTM</w:t>
            </w:r>
          </w:p>
        </w:tc>
        <w:tc>
          <w:tcPr>
            <w:tcW w:w="1890" w:type="dxa"/>
            <w:vAlign w:val="bottom"/>
          </w:tcPr>
          <w:p w14:paraId="10EBECA4" w14:textId="05A327CB" w:rsidR="00900322" w:rsidRPr="00F91A1A" w:rsidRDefault="00900322" w:rsidP="00900322">
            <w:pPr>
              <w:rPr>
                <w:rFonts w:ascii="Times New Roman" w:hAnsi="Times New Roman" w:cs="Times New Roman"/>
                <w:b/>
                <w:bCs/>
              </w:rPr>
            </w:pPr>
            <w:r w:rsidRPr="00F91A1A">
              <w:rPr>
                <w:rFonts w:ascii="Times New Roman" w:hAnsi="Times New Roman" w:cs="Times New Roman"/>
                <w:b/>
                <w:bCs/>
                <w:color w:val="000000"/>
              </w:rPr>
              <w:t>CNN</w:t>
            </w:r>
          </w:p>
        </w:tc>
        <w:tc>
          <w:tcPr>
            <w:tcW w:w="990" w:type="dxa"/>
            <w:vAlign w:val="bottom"/>
          </w:tcPr>
          <w:p w14:paraId="45E20A8C" w14:textId="58ABD07C" w:rsidR="00900322" w:rsidRPr="00F91A1A" w:rsidRDefault="00900322" w:rsidP="00900322">
            <w:pPr>
              <w:rPr>
                <w:rFonts w:ascii="Times New Roman" w:hAnsi="Times New Roman" w:cs="Times New Roman"/>
                <w:b/>
                <w:bCs/>
              </w:rPr>
            </w:pPr>
            <w:r w:rsidRPr="00F91A1A">
              <w:rPr>
                <w:rFonts w:ascii="Times New Roman" w:hAnsi="Times New Roman" w:cs="Times New Roman"/>
                <w:b/>
                <w:bCs/>
                <w:color w:val="000000"/>
              </w:rPr>
              <w:t>LSTM</w:t>
            </w:r>
          </w:p>
        </w:tc>
        <w:tc>
          <w:tcPr>
            <w:tcW w:w="1211" w:type="dxa"/>
            <w:vAlign w:val="bottom"/>
          </w:tcPr>
          <w:p w14:paraId="0BBB74D4" w14:textId="478C5A53" w:rsidR="00900322" w:rsidRPr="00F91A1A" w:rsidRDefault="00900322" w:rsidP="00900322">
            <w:pPr>
              <w:rPr>
                <w:rFonts w:ascii="Times New Roman" w:hAnsi="Times New Roman" w:cs="Times New Roman"/>
                <w:b/>
                <w:bCs/>
              </w:rPr>
            </w:pPr>
            <w:r w:rsidRPr="00F91A1A">
              <w:rPr>
                <w:rFonts w:ascii="Times New Roman" w:hAnsi="Times New Roman" w:cs="Times New Roman"/>
                <w:b/>
                <w:bCs/>
                <w:color w:val="000000"/>
              </w:rPr>
              <w:t>MLP</w:t>
            </w:r>
          </w:p>
        </w:tc>
      </w:tr>
      <w:tr w:rsidR="00CD2A0E" w:rsidRPr="00F91A1A" w14:paraId="7546DC76" w14:textId="77777777" w:rsidTr="00CD2A0E">
        <w:trPr>
          <w:trHeight w:val="233"/>
          <w:jc w:val="center"/>
        </w:trPr>
        <w:tc>
          <w:tcPr>
            <w:tcW w:w="1789" w:type="dxa"/>
            <w:vAlign w:val="bottom"/>
          </w:tcPr>
          <w:p w14:paraId="734D339B" w14:textId="6E720E92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F1 Score</w:t>
            </w:r>
          </w:p>
        </w:tc>
        <w:tc>
          <w:tcPr>
            <w:tcW w:w="2256" w:type="dxa"/>
            <w:vAlign w:val="bottom"/>
          </w:tcPr>
          <w:p w14:paraId="73C1C435" w14:textId="4F07B37E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0.991</w:t>
            </w:r>
          </w:p>
        </w:tc>
        <w:tc>
          <w:tcPr>
            <w:tcW w:w="1890" w:type="dxa"/>
            <w:vAlign w:val="bottom"/>
          </w:tcPr>
          <w:p w14:paraId="6B910BAE" w14:textId="770F96A4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0.996</w:t>
            </w:r>
          </w:p>
        </w:tc>
        <w:tc>
          <w:tcPr>
            <w:tcW w:w="990" w:type="dxa"/>
            <w:vAlign w:val="bottom"/>
          </w:tcPr>
          <w:p w14:paraId="3679F7BD" w14:textId="70C68C9C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0.877</w:t>
            </w:r>
          </w:p>
        </w:tc>
        <w:tc>
          <w:tcPr>
            <w:tcW w:w="1211" w:type="dxa"/>
            <w:vAlign w:val="bottom"/>
          </w:tcPr>
          <w:p w14:paraId="0021EC4C" w14:textId="71ABDD4A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0.994</w:t>
            </w:r>
          </w:p>
        </w:tc>
      </w:tr>
      <w:tr w:rsidR="00CD2A0E" w:rsidRPr="00F91A1A" w14:paraId="593D41F5" w14:textId="77777777" w:rsidTr="00CD2A0E">
        <w:trPr>
          <w:trHeight w:val="233"/>
          <w:jc w:val="center"/>
        </w:trPr>
        <w:tc>
          <w:tcPr>
            <w:tcW w:w="1789" w:type="dxa"/>
            <w:vAlign w:val="bottom"/>
          </w:tcPr>
          <w:p w14:paraId="3A848CFC" w14:textId="403E43D2" w:rsidR="00CD2A0E" w:rsidRPr="00D22BF6" w:rsidRDefault="00CD2A0E" w:rsidP="00CD2A0E">
            <w:pPr>
              <w:rPr>
                <w:rFonts w:ascii="Times New Roman" w:hAnsi="Times New Roman" w:cs="Times New Roman"/>
                <w:b/>
                <w:bCs/>
              </w:rPr>
            </w:pPr>
            <w:r w:rsidRPr="00D22BF6">
              <w:rPr>
                <w:rFonts w:ascii="Times New Roman" w:hAnsi="Times New Roman" w:cs="Times New Roman"/>
                <w:b/>
                <w:bCs/>
                <w:color w:val="000000"/>
              </w:rPr>
              <w:t>Number of Parameters</w:t>
            </w:r>
          </w:p>
        </w:tc>
        <w:tc>
          <w:tcPr>
            <w:tcW w:w="2256" w:type="dxa"/>
            <w:vAlign w:val="bottom"/>
          </w:tcPr>
          <w:p w14:paraId="0A216B9A" w14:textId="0BAD19CF" w:rsidR="00CD2A0E" w:rsidRPr="00D22BF6" w:rsidRDefault="00CD2A0E" w:rsidP="00CD2A0E">
            <w:pPr>
              <w:rPr>
                <w:rFonts w:ascii="Times New Roman" w:hAnsi="Times New Roman" w:cs="Times New Roman"/>
                <w:b/>
                <w:bCs/>
              </w:rPr>
            </w:pPr>
            <w:r w:rsidRPr="00D22BF6">
              <w:rPr>
                <w:rFonts w:ascii="Times New Roman" w:hAnsi="Times New Roman" w:cs="Times New Roman"/>
                <w:b/>
                <w:bCs/>
                <w:color w:val="000000"/>
              </w:rPr>
              <w:t>8429160</w:t>
            </w:r>
          </w:p>
        </w:tc>
        <w:tc>
          <w:tcPr>
            <w:tcW w:w="1890" w:type="dxa"/>
            <w:vAlign w:val="bottom"/>
          </w:tcPr>
          <w:p w14:paraId="3F29B46F" w14:textId="14D5D61A" w:rsidR="00CD2A0E" w:rsidRPr="00D22BF6" w:rsidRDefault="00CD2A0E" w:rsidP="00CD2A0E">
            <w:pPr>
              <w:rPr>
                <w:rFonts w:ascii="Times New Roman" w:hAnsi="Times New Roman" w:cs="Times New Roman"/>
                <w:b/>
                <w:bCs/>
              </w:rPr>
            </w:pPr>
            <w:r w:rsidRPr="00D22BF6">
              <w:rPr>
                <w:rFonts w:ascii="Times New Roman" w:hAnsi="Times New Roman" w:cs="Times New Roman"/>
                <w:b/>
                <w:bCs/>
                <w:color w:val="000000"/>
              </w:rPr>
              <w:t>4059188</w:t>
            </w:r>
          </w:p>
        </w:tc>
        <w:tc>
          <w:tcPr>
            <w:tcW w:w="990" w:type="dxa"/>
            <w:vAlign w:val="bottom"/>
          </w:tcPr>
          <w:p w14:paraId="3DFBD6B9" w14:textId="4A8DDA36" w:rsidR="00CD2A0E" w:rsidRPr="00D22BF6" w:rsidRDefault="00CD2A0E" w:rsidP="00CD2A0E">
            <w:pPr>
              <w:rPr>
                <w:rFonts w:ascii="Times New Roman" w:hAnsi="Times New Roman" w:cs="Times New Roman"/>
                <w:b/>
                <w:bCs/>
              </w:rPr>
            </w:pPr>
            <w:r w:rsidRPr="00D22BF6">
              <w:rPr>
                <w:rFonts w:ascii="Times New Roman" w:hAnsi="Times New Roman" w:cs="Times New Roman"/>
                <w:b/>
                <w:bCs/>
                <w:color w:val="000000"/>
              </w:rPr>
              <w:t>90292</w:t>
            </w:r>
          </w:p>
        </w:tc>
        <w:tc>
          <w:tcPr>
            <w:tcW w:w="1211" w:type="dxa"/>
            <w:vAlign w:val="bottom"/>
          </w:tcPr>
          <w:p w14:paraId="01694D3B" w14:textId="74A74A22" w:rsidR="00CD2A0E" w:rsidRPr="00D22BF6" w:rsidRDefault="00CD2A0E" w:rsidP="00CD2A0E">
            <w:pPr>
              <w:rPr>
                <w:rFonts w:ascii="Times New Roman" w:hAnsi="Times New Roman" w:cs="Times New Roman"/>
                <w:b/>
                <w:bCs/>
              </w:rPr>
            </w:pPr>
            <w:r w:rsidRPr="00D22BF6">
              <w:rPr>
                <w:rFonts w:ascii="Times New Roman" w:hAnsi="Times New Roman" w:cs="Times New Roman"/>
                <w:b/>
                <w:bCs/>
                <w:color w:val="000000"/>
              </w:rPr>
              <w:t>4164148</w:t>
            </w:r>
          </w:p>
        </w:tc>
      </w:tr>
      <w:tr w:rsidR="00CD2A0E" w:rsidRPr="00F91A1A" w14:paraId="25C5D5B6" w14:textId="77777777" w:rsidTr="00CD2A0E">
        <w:trPr>
          <w:trHeight w:val="222"/>
          <w:jc w:val="center"/>
        </w:trPr>
        <w:tc>
          <w:tcPr>
            <w:tcW w:w="1789" w:type="dxa"/>
            <w:vAlign w:val="bottom"/>
          </w:tcPr>
          <w:p w14:paraId="1E18320B" w14:textId="7C0181A2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Number of Units in a layer</w:t>
            </w:r>
          </w:p>
        </w:tc>
        <w:tc>
          <w:tcPr>
            <w:tcW w:w="2256" w:type="dxa"/>
            <w:vAlign w:val="bottom"/>
          </w:tcPr>
          <w:p w14:paraId="214481E7" w14:textId="6DA4DDC0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128</w:t>
            </w:r>
          </w:p>
        </w:tc>
        <w:tc>
          <w:tcPr>
            <w:tcW w:w="1890" w:type="dxa"/>
            <w:vAlign w:val="bottom"/>
          </w:tcPr>
          <w:p w14:paraId="5C382D58" w14:textId="59794387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128</w:t>
            </w:r>
          </w:p>
        </w:tc>
        <w:tc>
          <w:tcPr>
            <w:tcW w:w="990" w:type="dxa"/>
            <w:vAlign w:val="bottom"/>
          </w:tcPr>
          <w:p w14:paraId="72306C2C" w14:textId="238CA6A1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128</w:t>
            </w:r>
          </w:p>
        </w:tc>
        <w:tc>
          <w:tcPr>
            <w:tcW w:w="1211" w:type="dxa"/>
            <w:vAlign w:val="bottom"/>
          </w:tcPr>
          <w:p w14:paraId="46B2C0B5" w14:textId="0A25A3CB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128</w:t>
            </w:r>
          </w:p>
        </w:tc>
      </w:tr>
      <w:tr w:rsidR="00CD2A0E" w:rsidRPr="00F91A1A" w14:paraId="4F5BD0CE" w14:textId="77777777" w:rsidTr="00CD2A0E">
        <w:trPr>
          <w:trHeight w:val="233"/>
          <w:jc w:val="center"/>
        </w:trPr>
        <w:tc>
          <w:tcPr>
            <w:tcW w:w="1789" w:type="dxa"/>
            <w:vAlign w:val="bottom"/>
          </w:tcPr>
          <w:p w14:paraId="31A46E27" w14:textId="1B86B055" w:rsidR="00CD2A0E" w:rsidRPr="00D22BF6" w:rsidRDefault="00CD2A0E" w:rsidP="00CD2A0E">
            <w:pPr>
              <w:rPr>
                <w:rFonts w:ascii="Times New Roman" w:hAnsi="Times New Roman" w:cs="Times New Roman"/>
                <w:b/>
                <w:bCs/>
              </w:rPr>
            </w:pPr>
            <w:r w:rsidRPr="00D22BF6">
              <w:rPr>
                <w:rFonts w:ascii="Times New Roman" w:hAnsi="Times New Roman" w:cs="Times New Roman"/>
                <w:b/>
                <w:bCs/>
                <w:color w:val="000000"/>
              </w:rPr>
              <w:t>Row Accuracy</w:t>
            </w:r>
          </w:p>
        </w:tc>
        <w:tc>
          <w:tcPr>
            <w:tcW w:w="2256" w:type="dxa"/>
            <w:vAlign w:val="bottom"/>
          </w:tcPr>
          <w:p w14:paraId="0C228924" w14:textId="3D604456" w:rsidR="00CD2A0E" w:rsidRPr="00D22BF6" w:rsidRDefault="00CD2A0E" w:rsidP="00CD2A0E">
            <w:pPr>
              <w:rPr>
                <w:rFonts w:ascii="Times New Roman" w:hAnsi="Times New Roman" w:cs="Times New Roman"/>
                <w:b/>
                <w:bCs/>
              </w:rPr>
            </w:pPr>
            <w:r w:rsidRPr="00D22BF6">
              <w:rPr>
                <w:rFonts w:ascii="Times New Roman" w:hAnsi="Times New Roman" w:cs="Times New Roman"/>
                <w:b/>
                <w:bCs/>
                <w:color w:val="000000"/>
              </w:rPr>
              <w:t>69.8%</w:t>
            </w:r>
          </w:p>
        </w:tc>
        <w:tc>
          <w:tcPr>
            <w:tcW w:w="1890" w:type="dxa"/>
            <w:vAlign w:val="bottom"/>
          </w:tcPr>
          <w:p w14:paraId="23F3DBAF" w14:textId="45BF531A" w:rsidR="00CD2A0E" w:rsidRPr="00D22BF6" w:rsidRDefault="00CD2A0E" w:rsidP="00CD2A0E">
            <w:pPr>
              <w:rPr>
                <w:rFonts w:ascii="Times New Roman" w:hAnsi="Times New Roman" w:cs="Times New Roman"/>
                <w:b/>
                <w:bCs/>
              </w:rPr>
            </w:pPr>
            <w:r w:rsidRPr="00D22BF6">
              <w:rPr>
                <w:rFonts w:ascii="Times New Roman" w:hAnsi="Times New Roman" w:cs="Times New Roman"/>
                <w:b/>
                <w:bCs/>
                <w:color w:val="000000"/>
              </w:rPr>
              <w:t>80.4%</w:t>
            </w:r>
          </w:p>
        </w:tc>
        <w:tc>
          <w:tcPr>
            <w:tcW w:w="990" w:type="dxa"/>
            <w:vAlign w:val="bottom"/>
          </w:tcPr>
          <w:p w14:paraId="5D3F857D" w14:textId="5B4E83FA" w:rsidR="00CD2A0E" w:rsidRPr="00D22BF6" w:rsidRDefault="00CD2A0E" w:rsidP="00CD2A0E">
            <w:pPr>
              <w:rPr>
                <w:rFonts w:ascii="Times New Roman" w:hAnsi="Times New Roman" w:cs="Times New Roman"/>
                <w:b/>
                <w:bCs/>
              </w:rPr>
            </w:pPr>
            <w:r w:rsidRPr="00D22BF6">
              <w:rPr>
                <w:rFonts w:ascii="Times New Roman" w:hAnsi="Times New Roman" w:cs="Times New Roman"/>
                <w:b/>
                <w:bCs/>
                <w:color w:val="000000"/>
              </w:rPr>
              <w:t>9.3%</w:t>
            </w:r>
          </w:p>
        </w:tc>
        <w:tc>
          <w:tcPr>
            <w:tcW w:w="1211" w:type="dxa"/>
            <w:vAlign w:val="bottom"/>
          </w:tcPr>
          <w:p w14:paraId="68F10019" w14:textId="5B18D400" w:rsidR="00CD2A0E" w:rsidRPr="00D22BF6" w:rsidRDefault="00CD2A0E" w:rsidP="00CD2A0E">
            <w:pPr>
              <w:rPr>
                <w:rFonts w:ascii="Times New Roman" w:hAnsi="Times New Roman" w:cs="Times New Roman"/>
                <w:b/>
                <w:bCs/>
              </w:rPr>
            </w:pPr>
            <w:r w:rsidRPr="00D22BF6">
              <w:rPr>
                <w:rFonts w:ascii="Times New Roman" w:hAnsi="Times New Roman" w:cs="Times New Roman"/>
                <w:b/>
                <w:bCs/>
                <w:color w:val="000000"/>
              </w:rPr>
              <w:t>73.7%</w:t>
            </w:r>
          </w:p>
        </w:tc>
      </w:tr>
      <w:tr w:rsidR="00CD2A0E" w:rsidRPr="00F91A1A" w14:paraId="18760A4C" w14:textId="77777777" w:rsidTr="00CD2A0E">
        <w:trPr>
          <w:trHeight w:val="233"/>
          <w:jc w:val="center"/>
        </w:trPr>
        <w:tc>
          <w:tcPr>
            <w:tcW w:w="1789" w:type="dxa"/>
            <w:vAlign w:val="bottom"/>
          </w:tcPr>
          <w:p w14:paraId="106652B8" w14:textId="020A2550" w:rsidR="00CD2A0E" w:rsidRPr="00D22BF6" w:rsidRDefault="00CD2A0E" w:rsidP="00CD2A0E">
            <w:pPr>
              <w:rPr>
                <w:rFonts w:ascii="Times New Roman" w:hAnsi="Times New Roman" w:cs="Times New Roman"/>
                <w:u w:val="single"/>
              </w:rPr>
            </w:pPr>
            <w:r w:rsidRPr="00D22BF6">
              <w:rPr>
                <w:rFonts w:ascii="Times New Roman" w:hAnsi="Times New Roman" w:cs="Times New Roman"/>
                <w:color w:val="000000"/>
                <w:u w:val="single"/>
              </w:rPr>
              <w:t>Test Accuracy</w:t>
            </w:r>
          </w:p>
        </w:tc>
        <w:tc>
          <w:tcPr>
            <w:tcW w:w="2256" w:type="dxa"/>
            <w:vAlign w:val="bottom"/>
          </w:tcPr>
          <w:p w14:paraId="40801531" w14:textId="61F8A5C5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99.7%</w:t>
            </w:r>
          </w:p>
        </w:tc>
        <w:tc>
          <w:tcPr>
            <w:tcW w:w="1890" w:type="dxa"/>
            <w:vAlign w:val="bottom"/>
          </w:tcPr>
          <w:p w14:paraId="0CB9C30F" w14:textId="60208F5C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99.9%</w:t>
            </w:r>
          </w:p>
        </w:tc>
        <w:tc>
          <w:tcPr>
            <w:tcW w:w="990" w:type="dxa"/>
            <w:vAlign w:val="bottom"/>
          </w:tcPr>
          <w:p w14:paraId="4D7CCA26" w14:textId="200D2C7E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96.0%</w:t>
            </w:r>
          </w:p>
        </w:tc>
        <w:tc>
          <w:tcPr>
            <w:tcW w:w="1211" w:type="dxa"/>
            <w:vAlign w:val="bottom"/>
          </w:tcPr>
          <w:p w14:paraId="4763FA62" w14:textId="5E83CA48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99.8%</w:t>
            </w:r>
          </w:p>
        </w:tc>
      </w:tr>
      <w:tr w:rsidR="00CD2A0E" w:rsidRPr="00F91A1A" w14:paraId="2A916377" w14:textId="77777777" w:rsidTr="00CD2A0E">
        <w:trPr>
          <w:trHeight w:val="233"/>
          <w:jc w:val="center"/>
        </w:trPr>
        <w:tc>
          <w:tcPr>
            <w:tcW w:w="1789" w:type="dxa"/>
            <w:vAlign w:val="bottom"/>
          </w:tcPr>
          <w:p w14:paraId="1857F2E7" w14:textId="5B5D3D32" w:rsidR="00CD2A0E" w:rsidRPr="00D22BF6" w:rsidRDefault="00CD2A0E" w:rsidP="00CD2A0E">
            <w:pPr>
              <w:rPr>
                <w:rFonts w:ascii="Times New Roman" w:hAnsi="Times New Roman" w:cs="Times New Roman"/>
                <w:b/>
                <w:bCs/>
              </w:rPr>
            </w:pPr>
            <w:r w:rsidRPr="00D22BF6">
              <w:rPr>
                <w:rFonts w:ascii="Times New Roman" w:hAnsi="Times New Roman" w:cs="Times New Roman"/>
                <w:b/>
                <w:bCs/>
                <w:color w:val="000000"/>
              </w:rPr>
              <w:t>Time Taken</w:t>
            </w:r>
            <w:r w:rsidR="00E55B9B" w:rsidRPr="00D22BF6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(s)</w:t>
            </w:r>
          </w:p>
        </w:tc>
        <w:tc>
          <w:tcPr>
            <w:tcW w:w="2256" w:type="dxa"/>
            <w:vAlign w:val="bottom"/>
          </w:tcPr>
          <w:p w14:paraId="010E5506" w14:textId="2E6E441A" w:rsidR="00CD2A0E" w:rsidRPr="00D22BF6" w:rsidRDefault="00CD2A0E" w:rsidP="00CD2A0E">
            <w:pPr>
              <w:rPr>
                <w:rFonts w:ascii="Times New Roman" w:hAnsi="Times New Roman" w:cs="Times New Roman"/>
                <w:b/>
                <w:bCs/>
              </w:rPr>
            </w:pPr>
            <w:r w:rsidRPr="00D22BF6">
              <w:rPr>
                <w:rFonts w:ascii="Times New Roman" w:hAnsi="Times New Roman" w:cs="Times New Roman"/>
                <w:b/>
                <w:bCs/>
                <w:color w:val="000000"/>
              </w:rPr>
              <w:t>3451</w:t>
            </w:r>
          </w:p>
        </w:tc>
        <w:tc>
          <w:tcPr>
            <w:tcW w:w="1890" w:type="dxa"/>
            <w:vAlign w:val="bottom"/>
          </w:tcPr>
          <w:p w14:paraId="1DE07723" w14:textId="01B0FE57" w:rsidR="00CD2A0E" w:rsidRPr="00D22BF6" w:rsidRDefault="00CD2A0E" w:rsidP="00CD2A0E">
            <w:pPr>
              <w:rPr>
                <w:rFonts w:ascii="Times New Roman" w:hAnsi="Times New Roman" w:cs="Times New Roman"/>
                <w:b/>
                <w:bCs/>
              </w:rPr>
            </w:pPr>
            <w:r w:rsidRPr="00D22BF6">
              <w:rPr>
                <w:rFonts w:ascii="Times New Roman" w:hAnsi="Times New Roman" w:cs="Times New Roman"/>
                <w:b/>
                <w:bCs/>
                <w:color w:val="000000"/>
              </w:rPr>
              <w:t>746</w:t>
            </w:r>
          </w:p>
        </w:tc>
        <w:tc>
          <w:tcPr>
            <w:tcW w:w="990" w:type="dxa"/>
            <w:vAlign w:val="bottom"/>
          </w:tcPr>
          <w:p w14:paraId="474736C8" w14:textId="46B8B105" w:rsidR="00CD2A0E" w:rsidRPr="00D22BF6" w:rsidRDefault="00CD2A0E" w:rsidP="00CD2A0E">
            <w:pPr>
              <w:rPr>
                <w:rFonts w:ascii="Times New Roman" w:hAnsi="Times New Roman" w:cs="Times New Roman"/>
                <w:b/>
                <w:bCs/>
              </w:rPr>
            </w:pPr>
            <w:r w:rsidRPr="00D22BF6">
              <w:rPr>
                <w:rFonts w:ascii="Times New Roman" w:hAnsi="Times New Roman" w:cs="Times New Roman"/>
                <w:b/>
                <w:bCs/>
                <w:color w:val="000000"/>
              </w:rPr>
              <w:t>1411</w:t>
            </w:r>
          </w:p>
        </w:tc>
        <w:tc>
          <w:tcPr>
            <w:tcW w:w="1211" w:type="dxa"/>
            <w:vAlign w:val="bottom"/>
          </w:tcPr>
          <w:p w14:paraId="120D7D6C" w14:textId="6396970C" w:rsidR="00CD2A0E" w:rsidRPr="00D22BF6" w:rsidRDefault="00CD2A0E" w:rsidP="00CD2A0E">
            <w:pPr>
              <w:rPr>
                <w:rFonts w:ascii="Times New Roman" w:hAnsi="Times New Roman" w:cs="Times New Roman"/>
                <w:b/>
                <w:bCs/>
              </w:rPr>
            </w:pPr>
            <w:r w:rsidRPr="00D22BF6">
              <w:rPr>
                <w:rFonts w:ascii="Times New Roman" w:hAnsi="Times New Roman" w:cs="Times New Roman"/>
                <w:b/>
                <w:bCs/>
                <w:color w:val="000000"/>
              </w:rPr>
              <w:t>579</w:t>
            </w:r>
          </w:p>
        </w:tc>
      </w:tr>
      <w:tr w:rsidR="00CD2A0E" w:rsidRPr="00F91A1A" w14:paraId="6F86A9E6" w14:textId="77777777" w:rsidTr="00CD2A0E">
        <w:trPr>
          <w:trHeight w:val="233"/>
          <w:jc w:val="center"/>
        </w:trPr>
        <w:tc>
          <w:tcPr>
            <w:tcW w:w="1789" w:type="dxa"/>
            <w:vAlign w:val="bottom"/>
          </w:tcPr>
          <w:p w14:paraId="3D0983B6" w14:textId="068B74D5" w:rsidR="00CD2A0E" w:rsidRPr="00D22BF6" w:rsidRDefault="00CD2A0E" w:rsidP="00CD2A0E">
            <w:pPr>
              <w:rPr>
                <w:rFonts w:ascii="Times New Roman" w:hAnsi="Times New Roman" w:cs="Times New Roman"/>
                <w:u w:val="single"/>
              </w:rPr>
            </w:pPr>
            <w:r w:rsidRPr="00D22BF6">
              <w:rPr>
                <w:rFonts w:ascii="Times New Roman" w:hAnsi="Times New Roman" w:cs="Times New Roman"/>
                <w:color w:val="000000"/>
                <w:u w:val="single"/>
              </w:rPr>
              <w:t>Training Accuracy</w:t>
            </w:r>
          </w:p>
        </w:tc>
        <w:tc>
          <w:tcPr>
            <w:tcW w:w="2256" w:type="dxa"/>
            <w:vAlign w:val="bottom"/>
          </w:tcPr>
          <w:p w14:paraId="310EC126" w14:textId="271AECA9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99.8%</w:t>
            </w:r>
          </w:p>
        </w:tc>
        <w:tc>
          <w:tcPr>
            <w:tcW w:w="1890" w:type="dxa"/>
            <w:vAlign w:val="bottom"/>
          </w:tcPr>
          <w:p w14:paraId="1E149517" w14:textId="4ADEF605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100.0%</w:t>
            </w:r>
          </w:p>
        </w:tc>
        <w:tc>
          <w:tcPr>
            <w:tcW w:w="990" w:type="dxa"/>
            <w:vAlign w:val="bottom"/>
          </w:tcPr>
          <w:p w14:paraId="16A8555F" w14:textId="6411E756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95.2%</w:t>
            </w:r>
          </w:p>
        </w:tc>
        <w:tc>
          <w:tcPr>
            <w:tcW w:w="1211" w:type="dxa"/>
            <w:vAlign w:val="bottom"/>
          </w:tcPr>
          <w:p w14:paraId="52DFD1F6" w14:textId="6C49CEAC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99.9%</w:t>
            </w:r>
          </w:p>
        </w:tc>
      </w:tr>
      <w:tr w:rsidR="00CD2A0E" w:rsidRPr="00F91A1A" w14:paraId="59287343" w14:textId="77777777" w:rsidTr="00CD2A0E">
        <w:trPr>
          <w:trHeight w:val="233"/>
          <w:jc w:val="center"/>
        </w:trPr>
        <w:tc>
          <w:tcPr>
            <w:tcW w:w="1789" w:type="dxa"/>
            <w:vAlign w:val="bottom"/>
          </w:tcPr>
          <w:p w14:paraId="0A30207E" w14:textId="087B84BB" w:rsidR="00CD2A0E" w:rsidRPr="00D22BF6" w:rsidRDefault="00CD2A0E" w:rsidP="00CD2A0E">
            <w:pPr>
              <w:rPr>
                <w:rFonts w:ascii="Times New Roman" w:hAnsi="Times New Roman" w:cs="Times New Roman"/>
                <w:u w:val="single"/>
              </w:rPr>
            </w:pPr>
            <w:r w:rsidRPr="00D22BF6">
              <w:rPr>
                <w:rFonts w:ascii="Times New Roman" w:hAnsi="Times New Roman" w:cs="Times New Roman"/>
                <w:color w:val="000000"/>
                <w:u w:val="single"/>
              </w:rPr>
              <w:t>Validation Accuracy</w:t>
            </w:r>
          </w:p>
        </w:tc>
        <w:tc>
          <w:tcPr>
            <w:tcW w:w="2256" w:type="dxa"/>
            <w:vAlign w:val="bottom"/>
          </w:tcPr>
          <w:p w14:paraId="735B2E34" w14:textId="6C59B853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99.7%</w:t>
            </w:r>
          </w:p>
        </w:tc>
        <w:tc>
          <w:tcPr>
            <w:tcW w:w="1890" w:type="dxa"/>
            <w:vAlign w:val="bottom"/>
          </w:tcPr>
          <w:p w14:paraId="0C087615" w14:textId="4D39AB28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99.8%</w:t>
            </w:r>
          </w:p>
        </w:tc>
        <w:tc>
          <w:tcPr>
            <w:tcW w:w="990" w:type="dxa"/>
            <w:vAlign w:val="bottom"/>
          </w:tcPr>
          <w:p w14:paraId="3BA6BA67" w14:textId="0AB74497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96.0%</w:t>
            </w:r>
          </w:p>
        </w:tc>
        <w:tc>
          <w:tcPr>
            <w:tcW w:w="1211" w:type="dxa"/>
            <w:vAlign w:val="bottom"/>
          </w:tcPr>
          <w:p w14:paraId="0649D2CB" w14:textId="2620F1D7" w:rsidR="00CD2A0E" w:rsidRPr="00F91A1A" w:rsidRDefault="00CD2A0E" w:rsidP="00CD2A0E">
            <w:pPr>
              <w:rPr>
                <w:rFonts w:ascii="Times New Roman" w:hAnsi="Times New Roman" w:cs="Times New Roman"/>
              </w:rPr>
            </w:pPr>
            <w:r w:rsidRPr="00F91A1A">
              <w:rPr>
                <w:rFonts w:ascii="Times New Roman" w:hAnsi="Times New Roman" w:cs="Times New Roman"/>
                <w:color w:val="000000"/>
              </w:rPr>
              <w:t>99.8%</w:t>
            </w:r>
          </w:p>
        </w:tc>
      </w:tr>
    </w:tbl>
    <w:p w14:paraId="656CA6E8" w14:textId="77777777" w:rsidR="00900322" w:rsidRPr="00F91A1A" w:rsidRDefault="00900322" w:rsidP="00900322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70F96C0" w14:textId="5C8C3B94" w:rsidR="0081660C" w:rsidRPr="00F91A1A" w:rsidRDefault="00D229DE" w:rsidP="00CD2A0E">
      <w:pPr>
        <w:pStyle w:val="Heading2"/>
        <w:rPr>
          <w:rFonts w:ascii="Times New Roman" w:hAnsi="Times New Roman" w:cs="Times New Roman"/>
        </w:rPr>
      </w:pPr>
      <w:r w:rsidRPr="00F91A1A">
        <w:rPr>
          <w:rFonts w:ascii="Times New Roman" w:hAnsi="Times New Roman" w:cs="Times New Roman"/>
        </w:rPr>
        <w:t>Learning Curves</w:t>
      </w:r>
    </w:p>
    <w:p w14:paraId="2EFB415C" w14:textId="70741F27" w:rsidR="00BA4B13" w:rsidRPr="00F91A1A" w:rsidRDefault="00BA4B1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715"/>
        <w:gridCol w:w="4050"/>
        <w:gridCol w:w="720"/>
        <w:gridCol w:w="3865"/>
      </w:tblGrid>
      <w:tr w:rsidR="00BA4B13" w:rsidRPr="00F91A1A" w14:paraId="286929F3" w14:textId="77777777" w:rsidTr="00BA4B13">
        <w:trPr>
          <w:cantSplit/>
          <w:trHeight w:val="1874"/>
        </w:trPr>
        <w:tc>
          <w:tcPr>
            <w:tcW w:w="715" w:type="dxa"/>
            <w:textDirection w:val="btLr"/>
          </w:tcPr>
          <w:p w14:paraId="3A5DBD24" w14:textId="64462779" w:rsidR="00BA4B13" w:rsidRPr="00F91A1A" w:rsidRDefault="00BA4B13" w:rsidP="00BA4B13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</w:pPr>
            <w:r w:rsidRPr="00F91A1A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CNN</w:t>
            </w:r>
          </w:p>
        </w:tc>
        <w:tc>
          <w:tcPr>
            <w:tcW w:w="4050" w:type="dxa"/>
            <w:shd w:val="clear" w:color="auto" w:fill="auto"/>
          </w:tcPr>
          <w:p w14:paraId="4C16FAF9" w14:textId="1B4ED568" w:rsidR="00BA4B13" w:rsidRPr="00F91A1A" w:rsidRDefault="00BA4B1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91A1A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drawing>
                <wp:inline distT="0" distB="0" distL="0" distR="0" wp14:anchorId="02092A4B" wp14:editId="6E1564D9">
                  <wp:extent cx="2242820" cy="1682115"/>
                  <wp:effectExtent l="0" t="0" r="5080" b="0"/>
                  <wp:docPr id="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2820" cy="168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extDirection w:val="btLr"/>
          </w:tcPr>
          <w:p w14:paraId="1F1ED595" w14:textId="39EB5899" w:rsidR="00BA4B13" w:rsidRPr="00F91A1A" w:rsidRDefault="00BA4B13" w:rsidP="00BA4B13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</w:pPr>
            <w:r w:rsidRPr="00F91A1A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MLP</w:t>
            </w:r>
          </w:p>
        </w:tc>
        <w:tc>
          <w:tcPr>
            <w:tcW w:w="3865" w:type="dxa"/>
            <w:shd w:val="clear" w:color="auto" w:fill="auto"/>
            <w:textDirection w:val="tbRl"/>
          </w:tcPr>
          <w:p w14:paraId="28A6F747" w14:textId="421AF466" w:rsidR="00BA4B13" w:rsidRPr="00F91A1A" w:rsidRDefault="00BA4B13" w:rsidP="00BA4B13">
            <w:pPr>
              <w:spacing w:after="0" w:line="240" w:lineRule="auto"/>
              <w:ind w:left="113" w:right="113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91A1A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drawing>
                <wp:inline distT="0" distB="0" distL="0" distR="0" wp14:anchorId="328F41D1" wp14:editId="512A2F9D">
                  <wp:extent cx="2242820" cy="1682115"/>
                  <wp:effectExtent l="0" t="0" r="5080" b="0"/>
                  <wp:docPr id="2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2820" cy="168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4B13" w:rsidRPr="00F91A1A" w14:paraId="13927F06" w14:textId="77777777" w:rsidTr="007D3F00">
        <w:trPr>
          <w:cantSplit/>
          <w:trHeight w:val="2699"/>
        </w:trPr>
        <w:tc>
          <w:tcPr>
            <w:tcW w:w="715" w:type="dxa"/>
            <w:textDirection w:val="btLr"/>
          </w:tcPr>
          <w:p w14:paraId="2EA03125" w14:textId="336E28E0" w:rsidR="00BA4B13" w:rsidRPr="00F91A1A" w:rsidRDefault="00BA4B13" w:rsidP="00BA4B13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</w:pPr>
            <w:r w:rsidRPr="00F91A1A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LSTM</w:t>
            </w:r>
          </w:p>
        </w:tc>
        <w:tc>
          <w:tcPr>
            <w:tcW w:w="4050" w:type="dxa"/>
            <w:shd w:val="clear" w:color="auto" w:fill="auto"/>
          </w:tcPr>
          <w:p w14:paraId="657B09DF" w14:textId="392DD70F" w:rsidR="00BA4B13" w:rsidRPr="00F91A1A" w:rsidRDefault="00BA4B1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91A1A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drawing>
                <wp:inline distT="0" distB="0" distL="0" distR="0" wp14:anchorId="7934E53B" wp14:editId="5CF731B9">
                  <wp:extent cx="2242820" cy="1682115"/>
                  <wp:effectExtent l="0" t="0" r="5080" b="0"/>
                  <wp:docPr id="3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2820" cy="168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  <w:textDirection w:val="btLr"/>
          </w:tcPr>
          <w:p w14:paraId="4999DA3F" w14:textId="37E84259" w:rsidR="00BA4B13" w:rsidRPr="00F91A1A" w:rsidRDefault="00BA4B13" w:rsidP="00BA4B13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</w:pPr>
            <w:r w:rsidRPr="00F91A1A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t>ATTENTION BASED BIDIRECTIONAL LSTM</w:t>
            </w:r>
          </w:p>
        </w:tc>
        <w:tc>
          <w:tcPr>
            <w:tcW w:w="3865" w:type="dxa"/>
            <w:shd w:val="clear" w:color="auto" w:fill="auto"/>
          </w:tcPr>
          <w:p w14:paraId="3C368B80" w14:textId="7CF47783" w:rsidR="00BA4B13" w:rsidRPr="00F91A1A" w:rsidRDefault="00BA4B13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F91A1A">
              <w:rPr>
                <w:rFonts w:ascii="Times New Roman" w:hAnsi="Times New Roman" w:cs="Times New Roman"/>
                <w:b/>
                <w:bCs/>
                <w:noProof/>
                <w:sz w:val="16"/>
                <w:szCs w:val="16"/>
              </w:rPr>
              <w:drawing>
                <wp:inline distT="0" distB="0" distL="0" distR="0" wp14:anchorId="41A2D208" wp14:editId="37A4CCAC">
                  <wp:extent cx="2242820" cy="1682115"/>
                  <wp:effectExtent l="0" t="0" r="5080" b="0"/>
                  <wp:docPr id="4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2820" cy="168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E89A25" w14:textId="593B63E5" w:rsidR="0081660C" w:rsidRPr="00F91A1A" w:rsidRDefault="0081660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67433B6" w14:textId="5312BD08" w:rsidR="00F91A1A" w:rsidRDefault="00F91A1A" w:rsidP="00F91A1A">
      <w:pPr>
        <w:pStyle w:val="Heading2"/>
        <w:rPr>
          <w:rFonts w:ascii="Times New Roman" w:hAnsi="Times New Roman" w:cs="Times New Roman"/>
        </w:rPr>
      </w:pPr>
      <w:r w:rsidRPr="00F91A1A">
        <w:rPr>
          <w:rFonts w:ascii="Times New Roman" w:hAnsi="Times New Roman" w:cs="Times New Roman"/>
        </w:rPr>
        <w:t>Baseline models Implementations</w:t>
      </w:r>
    </w:p>
    <w:p w14:paraId="10EABA52" w14:textId="77777777" w:rsidR="00F91A1A" w:rsidRPr="00F91A1A" w:rsidRDefault="00F91A1A" w:rsidP="00F91A1A"/>
    <w:p w14:paraId="526738BC" w14:textId="42235761" w:rsidR="00F91A1A" w:rsidRDefault="00F91A1A" w:rsidP="00F91A1A">
      <w:pPr>
        <w:rPr>
          <w:rFonts w:ascii="Times New Roman" w:hAnsi="Times New Roman" w:cs="Times New Roman"/>
        </w:rPr>
      </w:pPr>
      <w:r w:rsidRPr="00F91A1A">
        <w:rPr>
          <w:rFonts w:ascii="Times New Roman" w:hAnsi="Times New Roman" w:cs="Times New Roman"/>
        </w:rPr>
        <w:t xml:space="preserve">Row accuracy is only 9% </w:t>
      </w:r>
      <w:r>
        <w:rPr>
          <w:rFonts w:ascii="Times New Roman" w:hAnsi="Times New Roman" w:cs="Times New Roman"/>
        </w:rPr>
        <w:t xml:space="preserve">for SVM </w:t>
      </w:r>
      <w:r w:rsidRPr="00F91A1A">
        <w:rPr>
          <w:rFonts w:ascii="Times New Roman" w:hAnsi="Times New Roman" w:cs="Times New Roman"/>
        </w:rPr>
        <w:t xml:space="preserve">and 10% </w:t>
      </w:r>
      <w:r>
        <w:rPr>
          <w:rFonts w:ascii="Times New Roman" w:hAnsi="Times New Roman" w:cs="Times New Roman"/>
        </w:rPr>
        <w:t xml:space="preserve">for Linear Regression. </w:t>
      </w:r>
      <w:r w:rsidR="00343242">
        <w:rPr>
          <w:rFonts w:ascii="Times New Roman" w:hAnsi="Times New Roman" w:cs="Times New Roman"/>
        </w:rPr>
        <w:t xml:space="preserve">Hence traditional models are not useful. </w:t>
      </w:r>
    </w:p>
    <w:p w14:paraId="132C649A" w14:textId="291C21B7" w:rsidR="008A5DBA" w:rsidRDefault="008A5DBA" w:rsidP="00F91A1A">
      <w:pPr>
        <w:rPr>
          <w:rFonts w:ascii="Times New Roman" w:hAnsi="Times New Roman" w:cs="Times New Roman"/>
        </w:rPr>
      </w:pPr>
    </w:p>
    <w:p w14:paraId="202FE1C5" w14:textId="77777777" w:rsidR="00E72261" w:rsidRDefault="00E72261">
      <w:pPr>
        <w:spacing w:after="0" w:line="240" w:lineRule="auto"/>
        <w:rPr>
          <w:rFonts w:ascii="Times New Roman" w:eastAsiaTheme="majorEastAsia" w:hAnsi="Times New Roman" w:cs="Times New Roman"/>
          <w:color w:val="2F5496" w:themeColor="accent1" w:themeShade="BF"/>
          <w:sz w:val="26"/>
          <w:szCs w:val="26"/>
        </w:rPr>
      </w:pPr>
      <w:r>
        <w:rPr>
          <w:rFonts w:ascii="Times New Roman" w:hAnsi="Times New Roman" w:cs="Times New Roman"/>
        </w:rPr>
        <w:br w:type="page"/>
      </w:r>
    </w:p>
    <w:p w14:paraId="59FE0694" w14:textId="26081C3C" w:rsidR="009C3CCB" w:rsidRDefault="008F7488" w:rsidP="00170C5C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heme and </w:t>
      </w:r>
      <w:r w:rsidR="00CD2A0E" w:rsidRPr="00F91A1A">
        <w:rPr>
          <w:rFonts w:ascii="Times New Roman" w:hAnsi="Times New Roman" w:cs="Times New Roman"/>
        </w:rPr>
        <w:t>Future Work</w:t>
      </w:r>
    </w:p>
    <w:p w14:paraId="70CB5FE3" w14:textId="77777777" w:rsidR="009051EE" w:rsidRDefault="009051EE" w:rsidP="00CD2A0E">
      <w:pPr>
        <w:rPr>
          <w:rFonts w:ascii="Times New Roman" w:hAnsi="Times New Roman" w:cs="Times New Roman"/>
          <w:u w:val="single"/>
        </w:rPr>
      </w:pPr>
    </w:p>
    <w:p w14:paraId="2015CA18" w14:textId="678B9476" w:rsidR="0000244B" w:rsidRPr="008F7488" w:rsidRDefault="008F7488" w:rsidP="00CD2A0E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Further work</w:t>
      </w:r>
      <w:r w:rsidRPr="008F7488">
        <w:rPr>
          <w:rFonts w:ascii="Times New Roman" w:hAnsi="Times New Roman" w:cs="Times New Roman"/>
          <w:u w:val="single"/>
        </w:rPr>
        <w:t xml:space="preserve">:  </w:t>
      </w:r>
    </w:p>
    <w:p w14:paraId="5A602398" w14:textId="2C5EC4B3" w:rsidR="009C3CCB" w:rsidRDefault="00A9772D" w:rsidP="00CD2A0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9C3CCB">
        <w:rPr>
          <w:rFonts w:ascii="Times New Roman" w:hAnsi="Times New Roman" w:cs="Times New Roman"/>
        </w:rPr>
        <w:t xml:space="preserve">Training on rest of the four variants of dataset </w:t>
      </w:r>
      <w:r w:rsidR="00054D20">
        <w:rPr>
          <w:rFonts w:ascii="Times New Roman" w:hAnsi="Times New Roman" w:cs="Times New Roman"/>
        </w:rPr>
        <w:t>(which</w:t>
      </w:r>
      <w:r w:rsidR="009C3CCB">
        <w:rPr>
          <w:rFonts w:ascii="Times New Roman" w:hAnsi="Times New Roman" w:cs="Times New Roman"/>
        </w:rPr>
        <w:t xml:space="preserve"> vary with respect to level of noise).</w:t>
      </w:r>
    </w:p>
    <w:p w14:paraId="15E30B75" w14:textId="745E00F2" w:rsidR="009C3CCB" w:rsidRDefault="009C3CCB" w:rsidP="00CD2A0E">
      <w:pPr>
        <w:rPr>
          <w:rFonts w:ascii="Times New Roman" w:hAnsi="Times New Roman" w:cs="Times New Roman"/>
        </w:rPr>
      </w:pPr>
      <w:r w:rsidRPr="00782256">
        <w:rPr>
          <w:rFonts w:ascii="Times New Roman" w:hAnsi="Times New Roman" w:cs="Times New Roman"/>
          <w:b/>
          <w:bCs/>
        </w:rPr>
        <w:t>-Resource Vs. Performance tradeoff analysis</w:t>
      </w:r>
      <w:r>
        <w:rPr>
          <w:rFonts w:ascii="Times New Roman" w:hAnsi="Times New Roman" w:cs="Times New Roman"/>
        </w:rPr>
        <w:t xml:space="preserve"> </w:t>
      </w:r>
      <w:r w:rsidR="00782256">
        <w:rPr>
          <w:rFonts w:ascii="Times New Roman" w:hAnsi="Times New Roman" w:cs="Times New Roman"/>
        </w:rPr>
        <w:t>i.e.,</w:t>
      </w:r>
      <w:r>
        <w:rPr>
          <w:rFonts w:ascii="Times New Roman" w:hAnsi="Times New Roman" w:cs="Times New Roman"/>
        </w:rPr>
        <w:t xml:space="preserve"> evaluate different architectures of each model</w:t>
      </w:r>
      <w:r w:rsidR="006A6F5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BA1617">
        <w:rPr>
          <w:rFonts w:ascii="Times New Roman" w:hAnsi="Times New Roman" w:cs="Times New Roman"/>
        </w:rPr>
        <w:t>For example:</w:t>
      </w:r>
    </w:p>
    <w:p w14:paraId="3E023855" w14:textId="7637DEE8" w:rsidR="00235EC0" w:rsidRDefault="00235EC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1087"/>
        <w:gridCol w:w="785"/>
        <w:gridCol w:w="850"/>
        <w:gridCol w:w="865"/>
        <w:gridCol w:w="865"/>
        <w:gridCol w:w="652"/>
      </w:tblGrid>
      <w:tr w:rsidR="00BF3285" w:rsidRPr="00BF3285" w14:paraId="4DF7B6E3" w14:textId="77777777" w:rsidTr="003A0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7" w:type="dxa"/>
          </w:tcPr>
          <w:p w14:paraId="41C3D6DB" w14:textId="18224065" w:rsidR="00BF3285" w:rsidRPr="00BF3285" w:rsidRDefault="00BF3285" w:rsidP="00BF328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BF3285">
              <w:rPr>
                <w:rFonts w:ascii="Times New Roman" w:hAnsi="Times New Roman" w:cs="Times New Roman"/>
                <w:sz w:val="16"/>
                <w:szCs w:val="16"/>
              </w:rPr>
              <w:t>Architecture</w:t>
            </w:r>
          </w:p>
        </w:tc>
        <w:tc>
          <w:tcPr>
            <w:tcW w:w="785" w:type="dxa"/>
          </w:tcPr>
          <w:p w14:paraId="1116576B" w14:textId="5E0B7E42" w:rsidR="00BF3285" w:rsidRPr="00BF3285" w:rsidRDefault="00BF3285" w:rsidP="00BF32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F3285">
              <w:rPr>
                <w:rFonts w:ascii="Times New Roman" w:hAnsi="Times New Roman" w:cs="Times New Roman"/>
                <w:sz w:val="16"/>
                <w:szCs w:val="16"/>
              </w:rPr>
              <w:t>Number of Layers</w:t>
            </w:r>
          </w:p>
        </w:tc>
        <w:tc>
          <w:tcPr>
            <w:tcW w:w="850" w:type="dxa"/>
          </w:tcPr>
          <w:p w14:paraId="21245EC4" w14:textId="690151D2" w:rsidR="00BF3285" w:rsidRPr="00BF3285" w:rsidRDefault="00BF3285" w:rsidP="00BF32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 w:rsidRPr="00BF3285">
              <w:rPr>
                <w:rFonts w:ascii="Times New Roman" w:hAnsi="Times New Roman" w:cs="Times New Roman"/>
                <w:sz w:val="16"/>
                <w:szCs w:val="16"/>
              </w:rPr>
              <w:t>Neurons in Each Layer</w:t>
            </w:r>
          </w:p>
        </w:tc>
        <w:tc>
          <w:tcPr>
            <w:tcW w:w="865" w:type="dxa"/>
          </w:tcPr>
          <w:p w14:paraId="0B545634" w14:textId="6BF9EFC1" w:rsidR="00BF3285" w:rsidRPr="00BF3285" w:rsidRDefault="00BF3285" w:rsidP="00BF32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est Row Accuracy</w:t>
            </w:r>
          </w:p>
        </w:tc>
        <w:tc>
          <w:tcPr>
            <w:tcW w:w="865" w:type="dxa"/>
          </w:tcPr>
          <w:p w14:paraId="3D7BC9EE" w14:textId="52222A6B" w:rsidR="00BF3285" w:rsidRPr="00BF3285" w:rsidRDefault="00204A60" w:rsidP="00BF32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est Accuracy</w:t>
            </w:r>
          </w:p>
        </w:tc>
        <w:tc>
          <w:tcPr>
            <w:tcW w:w="652" w:type="dxa"/>
          </w:tcPr>
          <w:p w14:paraId="50FE7C69" w14:textId="449C7745" w:rsidR="00BF3285" w:rsidRPr="00BF3285" w:rsidRDefault="00204A60" w:rsidP="00BF328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Time Taken</w:t>
            </w:r>
          </w:p>
        </w:tc>
      </w:tr>
      <w:tr w:rsidR="00BF3285" w:rsidRPr="00BF3285" w14:paraId="3C83BCCE" w14:textId="77777777" w:rsidTr="003A0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7" w:type="dxa"/>
            <w:vMerge w:val="restart"/>
            <w:textDirection w:val="btLr"/>
          </w:tcPr>
          <w:p w14:paraId="3D93DF2B" w14:textId="08FCC8B7" w:rsidR="00BF3285" w:rsidRPr="007053C5" w:rsidRDefault="00BF3285" w:rsidP="00BF3285">
            <w:pPr>
              <w:ind w:left="113" w:right="113"/>
              <w:jc w:val="center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7053C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CNN</w:t>
            </w:r>
          </w:p>
        </w:tc>
        <w:tc>
          <w:tcPr>
            <w:tcW w:w="785" w:type="dxa"/>
            <w:vMerge w:val="restart"/>
          </w:tcPr>
          <w:p w14:paraId="6CE53A27" w14:textId="4F868232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30F4D996" w14:textId="4136FF22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8</w:t>
            </w:r>
          </w:p>
        </w:tc>
        <w:tc>
          <w:tcPr>
            <w:tcW w:w="865" w:type="dxa"/>
          </w:tcPr>
          <w:p w14:paraId="3C4C2D3A" w14:textId="4F89123B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x </w:t>
            </w:r>
          </w:p>
        </w:tc>
        <w:tc>
          <w:tcPr>
            <w:tcW w:w="865" w:type="dxa"/>
          </w:tcPr>
          <w:p w14:paraId="516FECD3" w14:textId="388D83CB" w:rsidR="00BF3285" w:rsidRPr="00BF3285" w:rsidRDefault="00204A60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…</w:t>
            </w:r>
          </w:p>
        </w:tc>
        <w:tc>
          <w:tcPr>
            <w:tcW w:w="652" w:type="dxa"/>
          </w:tcPr>
          <w:p w14:paraId="4DDD43ED" w14:textId="001C3463" w:rsidR="00BF3285" w:rsidRPr="00BF3285" w:rsidRDefault="00204A60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…</w:t>
            </w:r>
          </w:p>
        </w:tc>
      </w:tr>
      <w:tr w:rsidR="00BF3285" w:rsidRPr="00BF3285" w14:paraId="2A4E5239" w14:textId="77777777" w:rsidTr="003A0F2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7" w:type="dxa"/>
            <w:vMerge/>
            <w:textDirection w:val="btLr"/>
          </w:tcPr>
          <w:p w14:paraId="24EEFF48" w14:textId="77777777" w:rsidR="00BF3285" w:rsidRPr="007053C5" w:rsidRDefault="00BF3285" w:rsidP="00BF3285">
            <w:pPr>
              <w:ind w:left="113" w:right="113"/>
              <w:jc w:val="center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785" w:type="dxa"/>
            <w:vMerge/>
          </w:tcPr>
          <w:p w14:paraId="7FC43BD4" w14:textId="77777777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26382994" w14:textId="274FE8FF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865" w:type="dxa"/>
          </w:tcPr>
          <w:p w14:paraId="539FEC74" w14:textId="14433695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xx </w:t>
            </w:r>
          </w:p>
        </w:tc>
        <w:tc>
          <w:tcPr>
            <w:tcW w:w="865" w:type="dxa"/>
          </w:tcPr>
          <w:p w14:paraId="393F083D" w14:textId="77777777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52" w:type="dxa"/>
          </w:tcPr>
          <w:p w14:paraId="422BEDCB" w14:textId="77777777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3285" w:rsidRPr="00BF3285" w14:paraId="7173C565" w14:textId="77777777" w:rsidTr="003A0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7" w:type="dxa"/>
            <w:vMerge/>
            <w:textDirection w:val="btLr"/>
          </w:tcPr>
          <w:p w14:paraId="19B52781" w14:textId="77777777" w:rsidR="00BF3285" w:rsidRPr="007053C5" w:rsidRDefault="00BF3285" w:rsidP="00BF3285">
            <w:pPr>
              <w:ind w:left="113" w:right="113"/>
              <w:jc w:val="center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785" w:type="dxa"/>
            <w:vMerge w:val="restart"/>
          </w:tcPr>
          <w:p w14:paraId="55B94EB0" w14:textId="763D9885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410C9313" w14:textId="3E811B67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8</w:t>
            </w:r>
          </w:p>
        </w:tc>
        <w:tc>
          <w:tcPr>
            <w:tcW w:w="865" w:type="dxa"/>
          </w:tcPr>
          <w:p w14:paraId="1A731147" w14:textId="1636AD2C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x </w:t>
            </w:r>
          </w:p>
        </w:tc>
        <w:tc>
          <w:tcPr>
            <w:tcW w:w="865" w:type="dxa"/>
          </w:tcPr>
          <w:p w14:paraId="4B6A8E4F" w14:textId="77777777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52" w:type="dxa"/>
          </w:tcPr>
          <w:p w14:paraId="51E24B68" w14:textId="77777777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3285" w:rsidRPr="00BF3285" w14:paraId="469FBBF4" w14:textId="77777777" w:rsidTr="003A0F2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7" w:type="dxa"/>
            <w:vMerge/>
            <w:textDirection w:val="btLr"/>
          </w:tcPr>
          <w:p w14:paraId="0168B41F" w14:textId="77777777" w:rsidR="00BF3285" w:rsidRPr="007053C5" w:rsidRDefault="00BF3285" w:rsidP="00BF3285">
            <w:pPr>
              <w:ind w:left="113" w:right="113"/>
              <w:jc w:val="center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</w:p>
        </w:tc>
        <w:tc>
          <w:tcPr>
            <w:tcW w:w="785" w:type="dxa"/>
            <w:vMerge/>
          </w:tcPr>
          <w:p w14:paraId="28D2C9A0" w14:textId="77777777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398DDA17" w14:textId="2D24FFC8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865" w:type="dxa"/>
          </w:tcPr>
          <w:p w14:paraId="11F476F8" w14:textId="4841AB20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xx </w:t>
            </w:r>
          </w:p>
        </w:tc>
        <w:tc>
          <w:tcPr>
            <w:tcW w:w="865" w:type="dxa"/>
          </w:tcPr>
          <w:p w14:paraId="6A84B25A" w14:textId="77777777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52" w:type="dxa"/>
          </w:tcPr>
          <w:p w14:paraId="7FBB119D" w14:textId="77777777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3285" w:rsidRPr="00BF3285" w14:paraId="07E28B8A" w14:textId="77777777" w:rsidTr="003A0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7" w:type="dxa"/>
            <w:vMerge w:val="restart"/>
            <w:textDirection w:val="btLr"/>
          </w:tcPr>
          <w:p w14:paraId="78FA6CA8" w14:textId="57A19C43" w:rsidR="00BF3285" w:rsidRPr="007053C5" w:rsidRDefault="00BF3285" w:rsidP="00BF3285">
            <w:pPr>
              <w:ind w:left="113" w:right="113"/>
              <w:jc w:val="center"/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</w:pPr>
            <w:r w:rsidRPr="007053C5">
              <w:rPr>
                <w:rFonts w:ascii="Times New Roman" w:hAnsi="Times New Roman" w:cs="Times New Roman"/>
                <w:b w:val="0"/>
                <w:bCs w:val="0"/>
                <w:sz w:val="16"/>
                <w:szCs w:val="16"/>
              </w:rPr>
              <w:t>Attention-Based</w:t>
            </w:r>
          </w:p>
        </w:tc>
        <w:tc>
          <w:tcPr>
            <w:tcW w:w="785" w:type="dxa"/>
          </w:tcPr>
          <w:p w14:paraId="3A277440" w14:textId="4F0C4268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14:paraId="16A3819C" w14:textId="245C6966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8</w:t>
            </w:r>
          </w:p>
        </w:tc>
        <w:tc>
          <w:tcPr>
            <w:tcW w:w="865" w:type="dxa"/>
          </w:tcPr>
          <w:p w14:paraId="19B006A8" w14:textId="59B1505E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x </w:t>
            </w:r>
          </w:p>
        </w:tc>
        <w:tc>
          <w:tcPr>
            <w:tcW w:w="865" w:type="dxa"/>
          </w:tcPr>
          <w:p w14:paraId="10FC0B5D" w14:textId="77777777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52" w:type="dxa"/>
          </w:tcPr>
          <w:p w14:paraId="304CA855" w14:textId="77777777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3285" w:rsidRPr="00BF3285" w14:paraId="32D50E30" w14:textId="77777777" w:rsidTr="003A0F2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7" w:type="dxa"/>
            <w:vMerge/>
          </w:tcPr>
          <w:p w14:paraId="190FEBA0" w14:textId="77777777" w:rsidR="00BF3285" w:rsidRPr="00BF3285" w:rsidRDefault="00BF3285" w:rsidP="00BF328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5" w:type="dxa"/>
          </w:tcPr>
          <w:p w14:paraId="12CF1F56" w14:textId="77777777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2EF1E149" w14:textId="08442AD3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865" w:type="dxa"/>
          </w:tcPr>
          <w:p w14:paraId="105C8C75" w14:textId="7B5DCD1B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xx </w:t>
            </w:r>
          </w:p>
        </w:tc>
        <w:tc>
          <w:tcPr>
            <w:tcW w:w="865" w:type="dxa"/>
          </w:tcPr>
          <w:p w14:paraId="49851D4D" w14:textId="77777777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52" w:type="dxa"/>
          </w:tcPr>
          <w:p w14:paraId="12C1E0AD" w14:textId="77777777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3285" w:rsidRPr="00BF3285" w14:paraId="1352AF81" w14:textId="77777777" w:rsidTr="003A0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7" w:type="dxa"/>
            <w:vMerge/>
          </w:tcPr>
          <w:p w14:paraId="7577A819" w14:textId="77777777" w:rsidR="00BF3285" w:rsidRPr="00BF3285" w:rsidRDefault="00BF3285" w:rsidP="00BF328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5" w:type="dxa"/>
          </w:tcPr>
          <w:p w14:paraId="0A78C9C3" w14:textId="6623A1D7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14:paraId="56E0E8EC" w14:textId="0004B50D" w:rsid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28</w:t>
            </w:r>
          </w:p>
        </w:tc>
        <w:tc>
          <w:tcPr>
            <w:tcW w:w="865" w:type="dxa"/>
          </w:tcPr>
          <w:p w14:paraId="0D549096" w14:textId="3A117C25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x </w:t>
            </w:r>
          </w:p>
        </w:tc>
        <w:tc>
          <w:tcPr>
            <w:tcW w:w="865" w:type="dxa"/>
          </w:tcPr>
          <w:p w14:paraId="003B7EB9" w14:textId="77777777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52" w:type="dxa"/>
          </w:tcPr>
          <w:p w14:paraId="0579237A" w14:textId="77777777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3285" w:rsidRPr="00BF3285" w14:paraId="3BE51FA0" w14:textId="77777777" w:rsidTr="003A0F2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7" w:type="dxa"/>
            <w:vMerge/>
          </w:tcPr>
          <w:p w14:paraId="62C3B3B6" w14:textId="77777777" w:rsidR="00BF3285" w:rsidRPr="00BF3285" w:rsidRDefault="00BF3285" w:rsidP="00BF328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785" w:type="dxa"/>
          </w:tcPr>
          <w:p w14:paraId="08D23BF1" w14:textId="77777777" w:rsid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04523278" w14:textId="5FFB1191" w:rsid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64</w:t>
            </w:r>
          </w:p>
        </w:tc>
        <w:tc>
          <w:tcPr>
            <w:tcW w:w="865" w:type="dxa"/>
          </w:tcPr>
          <w:p w14:paraId="6066D59F" w14:textId="4104D642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xx </w:t>
            </w:r>
          </w:p>
        </w:tc>
        <w:tc>
          <w:tcPr>
            <w:tcW w:w="865" w:type="dxa"/>
          </w:tcPr>
          <w:p w14:paraId="641E1F28" w14:textId="77777777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52" w:type="dxa"/>
          </w:tcPr>
          <w:p w14:paraId="729E3F09" w14:textId="77777777" w:rsidR="00BF3285" w:rsidRPr="00BF3285" w:rsidRDefault="00BF3285" w:rsidP="00BF328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BF3285" w:rsidRPr="00BF3285" w14:paraId="2C60E509" w14:textId="77777777" w:rsidTr="003A0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7" w:type="dxa"/>
          </w:tcPr>
          <w:p w14:paraId="7A23B001" w14:textId="77777777" w:rsidR="00BF3285" w:rsidRDefault="00BF3285" w:rsidP="00BF328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2CBDD630" w14:textId="77777777" w:rsidR="00BF3285" w:rsidRDefault="00BF3285" w:rsidP="00BF328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14:paraId="2A8F688D" w14:textId="09CEBF64" w:rsidR="00BF3285" w:rsidRPr="00BF3285" w:rsidRDefault="00BF3285" w:rsidP="00BF328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785" w:type="dxa"/>
          </w:tcPr>
          <w:p w14:paraId="5AAAC216" w14:textId="654134D3" w:rsid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50" w:type="dxa"/>
          </w:tcPr>
          <w:p w14:paraId="63E4B02A" w14:textId="3EB29D16" w:rsid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65" w:type="dxa"/>
          </w:tcPr>
          <w:p w14:paraId="574723DB" w14:textId="55126B7E" w:rsid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65" w:type="dxa"/>
          </w:tcPr>
          <w:p w14:paraId="5F377846" w14:textId="77777777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652" w:type="dxa"/>
          </w:tcPr>
          <w:p w14:paraId="6E0E0EF6" w14:textId="77777777" w:rsidR="00BF3285" w:rsidRPr="00BF3285" w:rsidRDefault="00BF3285" w:rsidP="00BF328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4E9E53FF" w14:textId="77777777" w:rsidR="003A0F2F" w:rsidRDefault="003A0F2F" w:rsidP="003A0F2F">
      <w:pPr>
        <w:rPr>
          <w:rFonts w:ascii="Times New Roman" w:hAnsi="Times New Roman" w:cs="Times New Roman"/>
        </w:rPr>
      </w:pPr>
    </w:p>
    <w:p w14:paraId="66329C4C" w14:textId="1023F5EE" w:rsidR="003A0F2F" w:rsidRPr="00F91A1A" w:rsidRDefault="003A0F2F" w:rsidP="003A0F2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[Experimental] Critical Nodes weightage (for scenario with limited resource for training). </w:t>
      </w:r>
    </w:p>
    <w:p w14:paraId="3EA30C84" w14:textId="3423A72F" w:rsidR="003A0F2F" w:rsidRDefault="003A0F2F" w:rsidP="003A0F2F">
      <w:pPr>
        <w:rPr>
          <w:rFonts w:ascii="Times New Roman" w:hAnsi="Times New Roman" w:cs="Times New Roman"/>
          <w:sz w:val="24"/>
          <w:szCs w:val="24"/>
        </w:rPr>
      </w:pPr>
      <w:r w:rsidRPr="00F91A1A">
        <w:rPr>
          <w:rFonts w:ascii="Times New Roman" w:hAnsi="Times New Roman" w:cs="Times New Roman"/>
          <w:sz w:val="24"/>
          <w:szCs w:val="24"/>
        </w:rPr>
        <w:t>-Data Generation</w:t>
      </w:r>
    </w:p>
    <w:p w14:paraId="56D18353" w14:textId="0D842327" w:rsidR="0038769A" w:rsidRPr="00F27790" w:rsidRDefault="0038769A" w:rsidP="003A0F2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27790">
        <w:rPr>
          <w:rFonts w:ascii="Times New Roman" w:hAnsi="Times New Roman" w:cs="Times New Roman"/>
          <w:b/>
          <w:bCs/>
          <w:sz w:val="24"/>
          <w:szCs w:val="24"/>
        </w:rPr>
        <w:t xml:space="preserve">-Experiments on IEEE-14 </w:t>
      </w:r>
    </w:p>
    <w:p w14:paraId="422F1F88" w14:textId="50A50899" w:rsidR="0038769A" w:rsidRPr="00D229DE" w:rsidRDefault="0038769A" w:rsidP="003A0F2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29DE">
        <w:rPr>
          <w:rFonts w:ascii="Times New Roman" w:hAnsi="Times New Roman" w:cs="Times New Roman"/>
          <w:b/>
          <w:bCs/>
          <w:sz w:val="24"/>
          <w:szCs w:val="24"/>
        </w:rPr>
        <w:t>-Paper Skeleton</w:t>
      </w:r>
    </w:p>
    <w:p w14:paraId="6647AC1F" w14:textId="7681DBA8" w:rsidR="0038769A" w:rsidRPr="00F27790" w:rsidRDefault="0038769A" w:rsidP="003A0F2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27790">
        <w:rPr>
          <w:rFonts w:ascii="Times New Roman" w:hAnsi="Times New Roman" w:cs="Times New Roman"/>
          <w:b/>
          <w:bCs/>
          <w:sz w:val="24"/>
          <w:szCs w:val="24"/>
        </w:rPr>
        <w:t xml:space="preserve">-LSTM+CNN hybrid model. </w:t>
      </w:r>
    </w:p>
    <w:p w14:paraId="586F55CD" w14:textId="1D0447AB" w:rsidR="00235EC0" w:rsidRDefault="00235EC0">
      <w:pPr>
        <w:rPr>
          <w:rFonts w:ascii="Times New Roman" w:hAnsi="Times New Roman" w:cs="Times New Roman"/>
          <w:sz w:val="24"/>
          <w:szCs w:val="24"/>
        </w:rPr>
      </w:pPr>
    </w:p>
    <w:p w14:paraId="13BB1327" w14:textId="77777777" w:rsidR="009F773F" w:rsidRPr="0000244B" w:rsidRDefault="009F773F" w:rsidP="009F773F">
      <w:pPr>
        <w:rPr>
          <w:rFonts w:ascii="Times New Roman" w:hAnsi="Times New Roman" w:cs="Times New Roman"/>
          <w:u w:val="single"/>
        </w:rPr>
      </w:pPr>
      <w:r w:rsidRPr="0000244B">
        <w:rPr>
          <w:rFonts w:ascii="Times New Roman" w:hAnsi="Times New Roman" w:cs="Times New Roman"/>
          <w:u w:val="single"/>
        </w:rPr>
        <w:t xml:space="preserve">Theme of Paper:  </w:t>
      </w:r>
    </w:p>
    <w:p w14:paraId="0ADA70B3" w14:textId="77777777" w:rsidR="009F773F" w:rsidRDefault="009F773F" w:rsidP="009F77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0244B">
        <w:rPr>
          <w:rFonts w:ascii="Times New Roman" w:hAnsi="Times New Roman" w:cs="Times New Roman"/>
        </w:rPr>
        <w:t xml:space="preserve">Quantify the tradeoff between computational requirements and performance of different Deep Learning (DL) algorithms for FDI attacks detection -- at the granularity of each node in the smart grid. </w:t>
      </w:r>
    </w:p>
    <w:p w14:paraId="792238F9" w14:textId="77777777" w:rsidR="009F773F" w:rsidRDefault="009F773F" w:rsidP="009F77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0244B">
        <w:rPr>
          <w:rFonts w:ascii="Times New Roman" w:hAnsi="Times New Roman" w:cs="Times New Roman"/>
        </w:rPr>
        <w:t>Identify robust DL models and their architecture</w:t>
      </w:r>
      <w:r>
        <w:rPr>
          <w:rFonts w:ascii="Times New Roman" w:hAnsi="Times New Roman" w:cs="Times New Roman"/>
        </w:rPr>
        <w:t>s</w:t>
      </w:r>
      <w:r w:rsidRPr="0000244B">
        <w:rPr>
          <w:rFonts w:ascii="Times New Roman" w:hAnsi="Times New Roman" w:cs="Times New Roman"/>
        </w:rPr>
        <w:t xml:space="preserve"> which </w:t>
      </w:r>
      <w:r>
        <w:rPr>
          <w:rFonts w:ascii="Times New Roman" w:hAnsi="Times New Roman" w:cs="Times New Roman"/>
        </w:rPr>
        <w:t xml:space="preserve">can detect attack at every single node in smart grid (using row accuracy). </w:t>
      </w:r>
    </w:p>
    <w:p w14:paraId="30F0A045" w14:textId="77777777" w:rsidR="009F773F" w:rsidRPr="0000244B" w:rsidRDefault="009F773F" w:rsidP="009F77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are performance with traditional (non-deep learning based) models.</w:t>
      </w:r>
    </w:p>
    <w:p w14:paraId="483E2916" w14:textId="0A5C6BBD" w:rsidR="009F773F" w:rsidRDefault="009F773F">
      <w:pPr>
        <w:rPr>
          <w:rFonts w:ascii="Times New Roman" w:hAnsi="Times New Roman" w:cs="Times New Roman"/>
          <w:sz w:val="24"/>
          <w:szCs w:val="24"/>
        </w:rPr>
      </w:pPr>
    </w:p>
    <w:p w14:paraId="40725826" w14:textId="77777777" w:rsidR="002A529C" w:rsidRPr="008A5DBA" w:rsidRDefault="002A529C" w:rsidP="002A529C">
      <w:pPr>
        <w:pStyle w:val="Heading2"/>
        <w:rPr>
          <w:rFonts w:ascii="Times New Roman" w:hAnsi="Times New Roman" w:cs="Times New Roman"/>
        </w:rPr>
      </w:pPr>
      <w:r w:rsidRPr="008A5DBA">
        <w:rPr>
          <w:rFonts w:ascii="Times New Roman" w:hAnsi="Times New Roman" w:cs="Times New Roman"/>
        </w:rPr>
        <w:t>Gantt Chart</w:t>
      </w:r>
    </w:p>
    <w:p w14:paraId="7DAC7F98" w14:textId="77777777" w:rsidR="002A529C" w:rsidRPr="00F91A1A" w:rsidRDefault="002A529C" w:rsidP="002A529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C4ACAE0" wp14:editId="7C55BD7A">
            <wp:extent cx="5943600" cy="1698625"/>
            <wp:effectExtent l="0" t="0" r="9525" b="0"/>
            <wp:docPr id="17" name="Picture 17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7E998" w14:textId="77777777" w:rsidR="002A529C" w:rsidRDefault="002A529C" w:rsidP="002A529C">
      <w:pPr>
        <w:pStyle w:val="Heading2"/>
        <w:rPr>
          <w:rFonts w:ascii="Times New Roman" w:hAnsi="Times New Roman" w:cs="Times New Roman"/>
        </w:rPr>
      </w:pPr>
    </w:p>
    <w:p w14:paraId="0DB96455" w14:textId="77777777" w:rsidR="002A529C" w:rsidRPr="00170C5C" w:rsidRDefault="002A529C" w:rsidP="002A529C"/>
    <w:p w14:paraId="169DD7F4" w14:textId="77777777" w:rsidR="002A529C" w:rsidRPr="008A5DBA" w:rsidRDefault="002A529C">
      <w:pPr>
        <w:rPr>
          <w:rFonts w:ascii="Times New Roman" w:hAnsi="Times New Roman" w:cs="Times New Roman"/>
          <w:sz w:val="24"/>
          <w:szCs w:val="24"/>
        </w:rPr>
      </w:pPr>
    </w:p>
    <w:sectPr w:rsidR="002A529C" w:rsidRPr="008A5DBA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D03C36"/>
    <w:multiLevelType w:val="hybridMultilevel"/>
    <w:tmpl w:val="E020D8E8"/>
    <w:lvl w:ilvl="0" w:tplc="951CCF5E">
      <w:start w:val="99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LIwMbEwsDA2MzRX0lEKTi0uzszPAykwrAUA1gga1ywAAAA="/>
  </w:docVars>
  <w:rsids>
    <w:rsidRoot w:val="0081660C"/>
    <w:rsid w:val="0000244B"/>
    <w:rsid w:val="0003552F"/>
    <w:rsid w:val="00054D20"/>
    <w:rsid w:val="00170C5C"/>
    <w:rsid w:val="00204A60"/>
    <w:rsid w:val="00235EC0"/>
    <w:rsid w:val="002A529C"/>
    <w:rsid w:val="00343242"/>
    <w:rsid w:val="0038769A"/>
    <w:rsid w:val="003A0F2F"/>
    <w:rsid w:val="00616C5F"/>
    <w:rsid w:val="006A6F57"/>
    <w:rsid w:val="007053C5"/>
    <w:rsid w:val="007236AB"/>
    <w:rsid w:val="007369F3"/>
    <w:rsid w:val="00782256"/>
    <w:rsid w:val="007D3F00"/>
    <w:rsid w:val="0081660C"/>
    <w:rsid w:val="0083449A"/>
    <w:rsid w:val="008A5DBA"/>
    <w:rsid w:val="008F12E1"/>
    <w:rsid w:val="008F356A"/>
    <w:rsid w:val="008F7488"/>
    <w:rsid w:val="00900322"/>
    <w:rsid w:val="009051EE"/>
    <w:rsid w:val="009768AE"/>
    <w:rsid w:val="009C3CCB"/>
    <w:rsid w:val="009F773F"/>
    <w:rsid w:val="00A9772D"/>
    <w:rsid w:val="00AC6110"/>
    <w:rsid w:val="00B54A82"/>
    <w:rsid w:val="00BA1617"/>
    <w:rsid w:val="00BA4B13"/>
    <w:rsid w:val="00BF3285"/>
    <w:rsid w:val="00C14ECC"/>
    <w:rsid w:val="00CD2A0E"/>
    <w:rsid w:val="00D229DE"/>
    <w:rsid w:val="00D22BF6"/>
    <w:rsid w:val="00D5564F"/>
    <w:rsid w:val="00DA1AF8"/>
    <w:rsid w:val="00E55B9B"/>
    <w:rsid w:val="00E72261"/>
    <w:rsid w:val="00ED1BE7"/>
    <w:rsid w:val="00F27790"/>
    <w:rsid w:val="00F91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D0CEC"/>
  <w15:docId w15:val="{99905873-1EDF-4033-A6DF-454CED8B2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2A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2A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table" w:styleId="TableGridLight">
    <w:name w:val="Grid Table Light"/>
    <w:basedOn w:val="TableNormal"/>
    <w:uiPriority w:val="40"/>
    <w:rsid w:val="00712694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TableGrid">
    <w:name w:val="Table Grid"/>
    <w:basedOn w:val="TableNormal"/>
    <w:uiPriority w:val="39"/>
    <w:rsid w:val="007126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D2A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D2A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0244B"/>
    <w:pPr>
      <w:ind w:left="720"/>
      <w:contextualSpacing/>
    </w:pPr>
  </w:style>
  <w:style w:type="table" w:styleId="PlainTable2">
    <w:name w:val="Plain Table 2"/>
    <w:basedOn w:val="TableNormal"/>
    <w:uiPriority w:val="42"/>
    <w:rsid w:val="007053C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F25003188847408589304925A570E9" ma:contentTypeVersion="10" ma:contentTypeDescription="Create a new document." ma:contentTypeScope="" ma:versionID="ef086a96438992fec644310e6e9b1e67">
  <xsd:schema xmlns:xsd="http://www.w3.org/2001/XMLSchema" xmlns:xs="http://www.w3.org/2001/XMLSchema" xmlns:p="http://schemas.microsoft.com/office/2006/metadata/properties" xmlns:ns2="771b3e9f-4496-47b0-9292-f22ced59f32c" targetNamespace="http://schemas.microsoft.com/office/2006/metadata/properties" ma:root="true" ma:fieldsID="04e1bf4bc9cc970b8752fa08f25086e8" ns2:_="">
    <xsd:import namespace="771b3e9f-4496-47b0-9292-f22ced59f3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1b3e9f-4496-47b0-9292-f22ced59f3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2BDC50E-B5C7-4827-893B-F9E02292B9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75EDC6-06F5-42A9-AA13-BA4C52A181F4}"/>
</file>

<file path=customXml/itemProps3.xml><?xml version="1.0" encoding="utf-8"?>
<ds:datastoreItem xmlns:ds="http://schemas.openxmlformats.org/officeDocument/2006/customXml" ds:itemID="{233D0D94-33A2-4463-8454-D9E839DBADDA}"/>
</file>

<file path=customXml/itemProps4.xml><?xml version="1.0" encoding="utf-8"?>
<ds:datastoreItem xmlns:ds="http://schemas.openxmlformats.org/officeDocument/2006/customXml" ds:itemID="{4E5317E8-8853-461C-A349-6FFC25C1012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</TotalTime>
  <Pages>4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rshad</dc:creator>
  <dc:description/>
  <cp:lastModifiedBy>Muhammad Arshad</cp:lastModifiedBy>
  <cp:revision>46</cp:revision>
  <dcterms:created xsi:type="dcterms:W3CDTF">2021-10-27T07:09:00Z</dcterms:created>
  <dcterms:modified xsi:type="dcterms:W3CDTF">2021-11-03T12:1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4AF25003188847408589304925A570E9</vt:lpwstr>
  </property>
</Properties>
</file>